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Ke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1 North Central Park Avenue, Chicago, IL, USA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ke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81276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